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B91895" w:rsidRDefault="003E5EBC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440E86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8A855AE" w14:textId="6E4216D9" w:rsidR="00440E86" w:rsidRPr="00235143" w:rsidRDefault="00440E86" w:rsidP="00235143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lt;ARGUMENTS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="00235143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;</w:t>
      </w:r>
    </w:p>
    <w:p w14:paraId="4CC9BA65" w14:textId="3D593F4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1FFC1A15" w:rsidR="008F0D36" w:rsidRPr="00AD4BD1" w:rsidRDefault="004049E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25F97649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688EE6D8" w14:textId="698953D1" w:rsidR="008F0D36" w:rsidRPr="00AD4BD1" w:rsidRDefault="008F0D36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43AEE80" w14:textId="7E663B0E" w:rsidR="008228EE" w:rsidRPr="00AD4BD1" w:rsidRDefault="008228EE" w:rsidP="004D4E7E">
      <w:pPr>
        <w:pStyle w:val="Odstavecseseznamem"/>
        <w:numPr>
          <w:ilvl w:val="0"/>
          <w:numId w:val="1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AA6EFC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647BD7A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942987D" w14:textId="77777777" w:rsidR="00CD4D0A" w:rsidRDefault="00CD4D0A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0AFF74A4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46B8D100" w14:textId="77777777" w:rsidR="001F36C0" w:rsidRDefault="001F36C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656918BA" w14:textId="3ADE2F64" w:rsidR="00334B9D" w:rsidRPr="009306DB" w:rsidRDefault="00334B9D" w:rsidP="004D4E7E">
      <w:pPr>
        <w:pStyle w:val="Odstavecseseznamem"/>
        <w:numPr>
          <w:ilvl w:val="0"/>
          <w:numId w:val="9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484F18C" w:rsidR="00334B9D" w:rsidRPr="00BB7CEC" w:rsidRDefault="00334B9D" w:rsidP="004D4E7E">
      <w:pPr>
        <w:pStyle w:val="Odstavecseseznamem"/>
        <w:numPr>
          <w:ilvl w:val="0"/>
          <w:numId w:val="10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D4E7E">
      <w:pPr>
        <w:pStyle w:val="Odstavecseseznamem"/>
        <w:numPr>
          <w:ilvl w:val="0"/>
          <w:numId w:val="11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D4E7E">
      <w:pPr>
        <w:pStyle w:val="Odstavecseseznamem"/>
        <w:numPr>
          <w:ilvl w:val="0"/>
          <w:numId w:val="1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44C1A972" w14:textId="6ED2D7E7" w:rsidR="00AB0170" w:rsidRPr="00CD4D0A" w:rsidRDefault="00334B9D" w:rsidP="00CD4D0A">
      <w:pPr>
        <w:pStyle w:val="Odstavecseseznamem"/>
        <w:numPr>
          <w:ilvl w:val="0"/>
          <w:numId w:val="13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RETURN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25017884" w14:textId="1B6E3EF9" w:rsidR="007F60C1" w:rsidRPr="00AB4980" w:rsidRDefault="00CC2821" w:rsidP="00CD4D0A">
      <w:pPr>
        <w:pStyle w:val="Odstavecseseznamem"/>
        <w:numPr>
          <w:ilvl w:val="0"/>
          <w:numId w:val="17"/>
        </w:numPr>
        <w:spacing w:after="360"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</w:t>
      </w:r>
      <w:r w:rsidR="00CD4D0A">
        <w:rPr>
          <w:rFonts w:ascii="JetBrainsMono NFM" w:hAnsi="JetBrainsMono NFM" w:cs="JetBrainsMono NFM"/>
          <w:b/>
          <w:color w:val="003DB8"/>
          <w:sz w:val="24"/>
          <w:szCs w:val="20"/>
        </w:rPr>
        <w:t>UMENTS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D4E7E">
                            <w:pPr>
                              <w:pStyle w:val="Odstavecseseznamem"/>
                              <w:numPr>
                                <w:ilvl w:val="0"/>
                                <w:numId w:val="8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D4E7E">
                      <w:pPr>
                        <w:pStyle w:val="Odstavecseseznamem"/>
                        <w:numPr>
                          <w:ilvl w:val="0"/>
                          <w:numId w:val="2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D4E7E">
                      <w:pPr>
                        <w:pStyle w:val="Odstavecseseznamem"/>
                        <w:numPr>
                          <w:ilvl w:val="0"/>
                          <w:numId w:val="8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4D4E7E">
      <w:pPr>
        <w:pStyle w:val="Odstavecseseznamem"/>
        <w:numPr>
          <w:ilvl w:val="0"/>
          <w:numId w:val="3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4D4E7E">
      <w:pPr>
        <w:pStyle w:val="Odstavecseseznamem"/>
        <w:numPr>
          <w:ilvl w:val="0"/>
          <w:numId w:val="2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4D4E7E">
      <w:pPr>
        <w:pStyle w:val="Odstavecseseznamem"/>
        <w:numPr>
          <w:ilvl w:val="0"/>
          <w:numId w:val="5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4D4E7E">
      <w:pPr>
        <w:pStyle w:val="Odstavecseseznamem"/>
        <w:numPr>
          <w:ilvl w:val="0"/>
          <w:numId w:val="5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8020E4">
      <w:pPr>
        <w:pStyle w:val="Odstavecseseznamem"/>
        <w:spacing w:after="360"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4D4E7E">
      <w:pPr>
        <w:pStyle w:val="Odstavecseseznamem"/>
        <w:numPr>
          <w:ilvl w:val="0"/>
          <w:numId w:val="6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4D4E7E">
      <w:pPr>
        <w:pStyle w:val="Odstavecseseznamem"/>
        <w:numPr>
          <w:ilvl w:val="0"/>
          <w:numId w:val="4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4D4E7E">
      <w:pPr>
        <w:pStyle w:val="Odstavecseseznamem"/>
        <w:numPr>
          <w:ilvl w:val="0"/>
          <w:numId w:val="7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0185A4C0" w14:textId="77777777" w:rsidR="00F6164F" w:rsidRDefault="00F6164F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  <w:sectPr w:rsidR="00F6164F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BBCFCDA" w14:textId="4CAC5998" w:rsidR="00945107" w:rsidRPr="00AD4BD1" w:rsidRDefault="00022620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6164F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35348E9A" w14:textId="4E14BD5C" w:rsidR="00F6164F" w:rsidRPr="00AB4980" w:rsidRDefault="00022620" w:rsidP="00AB4980">
      <w:pPr>
        <w:pStyle w:val="Odstavecseseznamem"/>
        <w:spacing w:line="240" w:lineRule="auto"/>
        <w:ind w:left="-567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{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047F79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6941C87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033340F" w14:textId="77777777" w:rsidR="00AB4980" w:rsidRDefault="00AB498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7121AC9B" w14:textId="77777777" w:rsidR="001F36C0" w:rsidRDefault="001F36C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58C78275" w14:textId="3C3D03E4" w:rsidR="00284053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F36C0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047F79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057C105A" w:rsidR="001920F1" w:rsidRPr="00AD4BD1" w:rsidRDefault="00022620" w:rsidP="00F6164F">
      <w:pPr>
        <w:pStyle w:val="Odstavecseseznamem"/>
        <w:spacing w:line="240" w:lineRule="auto"/>
        <w:ind w:left="0" w:right="-780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RETURN</w:t>
      </w:r>
      <w:r w:rsidR="00E522FE">
        <w:rPr>
          <w:rFonts w:ascii="JetBrainsMono NFM" w:hAnsi="JetBrainsMono NFM" w:cs="JetBrainsMono NFM"/>
          <w:b/>
          <w:bCs/>
          <w:sz w:val="24"/>
          <w:szCs w:val="24"/>
        </w:rPr>
        <w:t>_REST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4B49DF43" w14:textId="58C0B419" w:rsidR="004D4E7E" w:rsidRDefault="0002262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1F36C0">
        <w:rPr>
          <w:rFonts w:ascii="JetBrainsMono NFM" w:hAnsi="JetBrainsMono NFM" w:cs="JetBrainsMono NFM"/>
          <w:b/>
          <w:bCs/>
          <w:sz w:val="24"/>
          <w:szCs w:val="24"/>
        </w:rPr>
        <w:t>UMENTS</w:t>
      </w:r>
      <w:r w:rsidR="004D4E7E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4D4E7E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0F3E29B9" w14:textId="3A2C764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  <w:sectPr w:rsidR="00AB4980" w:rsidSect="00F6164F">
          <w:type w:val="continuous"/>
          <w:pgSz w:w="11906" w:h="16838"/>
          <w:pgMar w:top="851" w:right="1417" w:bottom="709" w:left="1417" w:header="284" w:footer="267" w:gutter="0"/>
          <w:cols w:num="2" w:space="708"/>
          <w:docGrid w:linePitch="360"/>
        </w:sectPr>
      </w:pPr>
    </w:p>
    <w:p w14:paraId="56B05E3B" w14:textId="341BC34A" w:rsidR="00A00672" w:rsidRPr="00A00672" w:rsidRDefault="00A00672" w:rsidP="00A00672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>
        <w:rPr>
          <w:b/>
          <w:bCs/>
          <w:sz w:val="32"/>
          <w:szCs w:val="24"/>
          <w:u w:val="single"/>
        </w:rPr>
        <w:t>Redukční pravidla pro precedenční syntaktickou analýzu:</w:t>
      </w:r>
    </w:p>
    <w:p w14:paraId="5760F20C" w14:textId="0CB6AA4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</w:p>
    <w:p w14:paraId="3D32A4F4" w14:textId="37CCCD7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 </w:t>
      </w:r>
    </w:p>
    <w:p w14:paraId="5AEF0260" w14:textId="47BE393F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1E3AFFA2" w14:textId="6CF07F6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literal</w:t>
      </w:r>
    </w:p>
    <w:p w14:paraId="586DACC3" w14:textId="5BBF3E4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99CC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</w:t>
      </w:r>
      <w:r w:rsidR="00AB4980" w:rsidRPr="00CD4D0A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 xml:space="preserve">literal </w:t>
      </w:r>
    </w:p>
    <w:p w14:paraId="0289968D" w14:textId="1AA3A903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3614D4D" w14:textId="790A3046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DF7803" w14:textId="167618D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60BF15D" w14:textId="3F4FB202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43377ABD" w14:textId="0ACAB55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7B09E000" w14:textId="0996EA55" w:rsidR="00A00672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5931EFAB" w14:textId="1C6D1A2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BC45859" w14:textId="5B650E67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667E3761" w14:textId="7CC4420A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131F778E" w14:textId="7A3278EB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</w:p>
    <w:p w14:paraId="393A4AF8" w14:textId="04C12B79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</w:p>
    <w:p w14:paraId="0C5AD168" w14:textId="6776DB04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 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  </w:t>
      </w:r>
    </w:p>
    <w:p w14:paraId="132036EF" w14:textId="355C762C" w:rsidR="00AB4980" w:rsidRPr="00CD4D0A" w:rsidRDefault="00A00672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4"/>
          <w:lang w:eastAsia="cs-CZ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➜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fj . id (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</w:t>
      </w:r>
      <w:r w:rsidR="007B6468">
        <w:rPr>
          <w:rFonts w:ascii="JetBrainsMono NFM" w:hAnsi="JetBrainsMono NFM" w:cs="JetBrainsMono NFM"/>
          <w:b/>
          <w:color w:val="0000FF"/>
          <w:sz w:val="24"/>
          <w:szCs w:val="24"/>
        </w:rPr>
        <w:t>ARG_LIST</w:t>
      </w:r>
      <w:r w:rsidR="00AB4980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</w:t>
      </w:r>
      <w:r w:rsidR="00AB4980"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B4980" w:rsidRPr="00CD4D0A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 xml:space="preserve">) </w:t>
      </w:r>
    </w:p>
    <w:p w14:paraId="47E599B6" w14:textId="4B22B1D4" w:rsidR="00AB4980" w:rsidRPr="00CD4D0A" w:rsidRDefault="00AB4980" w:rsidP="00A00672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4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4"/>
        </w:rPr>
        <w:t>&lt;ARG_LIST&gt;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sz w:val="24"/>
          <w:szCs w:val="24"/>
          <w:lang w:eastAsia="cs-CZ"/>
        </w:rPr>
        <w:t>➜</w:t>
      </w:r>
      <w:r w:rsidRPr="00CD4D0A">
        <w:rPr>
          <w:rFonts w:ascii="JetBrainsMono NFM" w:hAnsi="JetBrainsMono NFM" w:cs="JetBrainsMono NFM"/>
          <w:sz w:val="24"/>
          <w:szCs w:val="24"/>
          <w:lang w:eastAsia="cs-CZ"/>
        </w:rPr>
        <w:t xml:space="preserve"> </w:t>
      </w:r>
      <w:r w:rsidR="00A00672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lt;EXPR&gt;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 &lt;ARG</w:t>
      </w:r>
      <w:r w:rsidR="00CD4D0A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_REST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>&gt; </w:t>
      </w:r>
    </w:p>
    <w:p w14:paraId="29E6C369" w14:textId="34C423A0" w:rsidR="00CD4D0A" w:rsidRPr="00CD4D0A" w:rsidRDefault="00CD4D0A" w:rsidP="00CD4D0A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CD4D0A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CD4D0A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CD4D0A">
        <w:rPr>
          <w:rFonts w:ascii="JetBrainsMono NFM" w:hAnsi="JetBrainsMono NFM" w:cs="JetBrainsMono NFM"/>
          <w:sz w:val="24"/>
          <w:szCs w:val="20"/>
        </w:rPr>
        <w:t xml:space="preserve"> </w:t>
      </w:r>
      <w:r w:rsidR="004B064A" w:rsidRPr="00CD4D0A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14E34E0B" w14:textId="7AF5B92D" w:rsidR="00CD4D0A" w:rsidRPr="00CD4D0A" w:rsidRDefault="00CD4D0A" w:rsidP="00CD4D0A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0"/>
        </w:rPr>
        <w:t>&lt;ARG_REST&gt;</w:t>
      </w:r>
      <w:r w:rsidRPr="00CD4D0A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CD4D0A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CD4D0A">
        <w:rPr>
          <w:rFonts w:ascii="JetBrainsMono NFM" w:hAnsi="JetBrainsMono NFM" w:cs="JetBrainsMono NFM"/>
          <w:sz w:val="24"/>
          <w:szCs w:val="20"/>
        </w:rPr>
        <w:t xml:space="preserve"> </w:t>
      </w:r>
      <w:r w:rsidRPr="00CD4D0A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CD4D0A">
        <w:rPr>
          <w:rFonts w:ascii="JetBrainsMono NFM" w:hAnsi="JetBrainsMono NFM" w:cs="JetBrainsMono NFM"/>
          <w:sz w:val="24"/>
          <w:szCs w:val="20"/>
        </w:rPr>
        <w:t xml:space="preserve"> </w:t>
      </w:r>
      <w:r w:rsidR="004B064A" w:rsidRPr="00CD4D0A">
        <w:rPr>
          <w:rFonts w:ascii="JetBrainsMono NFM" w:hAnsi="JetBrainsMono NFM" w:cs="JetBrainsMono NFM"/>
          <w:b/>
          <w:color w:val="0000FF"/>
          <w:sz w:val="24"/>
          <w:szCs w:val="24"/>
        </w:rPr>
        <w:t xml:space="preserve">&lt;EXPR&gt; 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0"/>
        </w:rPr>
        <w:t>&lt;ARG_</w:t>
      </w:r>
      <w:r w:rsidR="00566602">
        <w:rPr>
          <w:rFonts w:ascii="JetBrainsMono NFM" w:hAnsi="JetBrainsMono NFM" w:cs="JetBrainsMono NFM"/>
          <w:b/>
          <w:color w:val="0000FF"/>
          <w:sz w:val="24"/>
          <w:szCs w:val="20"/>
        </w:rPr>
        <w:t>REST</w:t>
      </w:r>
      <w:r w:rsidRPr="00CD4D0A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F35A6A1" w14:textId="77777777" w:rsidR="00CD4D0A" w:rsidRPr="00CD4D0A" w:rsidRDefault="00CD4D0A" w:rsidP="00CD4D0A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0"/>
        </w:rPr>
        <w:t>&lt;ARG_REST&gt;</w:t>
      </w:r>
      <w:r w:rsidRPr="00CD4D0A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CD4D0A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CD4D0A">
        <w:rPr>
          <w:rFonts w:ascii="JetBrainsMono NFM" w:hAnsi="JetBrainsMono NFM" w:cs="JetBrainsMono NFM"/>
          <w:sz w:val="24"/>
          <w:szCs w:val="20"/>
        </w:rPr>
        <w:t xml:space="preserve"> </w:t>
      </w:r>
      <w:r w:rsidRPr="00CD4D0A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</w:p>
    <w:p w14:paraId="784655E3" w14:textId="77777777" w:rsidR="00CD4D0A" w:rsidRPr="00CD4D0A" w:rsidRDefault="00CD4D0A" w:rsidP="00CD4D0A">
      <w:pPr>
        <w:pStyle w:val="Odstavecseseznamem"/>
        <w:numPr>
          <w:ilvl w:val="0"/>
          <w:numId w:val="16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CD4D0A">
        <w:rPr>
          <w:rFonts w:ascii="JetBrainsMono NFM" w:hAnsi="JetBrainsMono NFM" w:cs="JetBrainsMono NFM"/>
          <w:b/>
          <w:color w:val="003DB8"/>
          <w:sz w:val="24"/>
          <w:szCs w:val="20"/>
        </w:rPr>
        <w:t>&lt;ARG_REST&gt;</w:t>
      </w:r>
      <w:r w:rsidRPr="00CD4D0A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CD4D0A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CD4D0A">
        <w:rPr>
          <w:rFonts w:ascii="JetBrainsMono NFM" w:hAnsi="JetBrainsMono NFM" w:cs="JetBrainsMono NFM"/>
          <w:sz w:val="24"/>
          <w:szCs w:val="20"/>
        </w:rPr>
        <w:t xml:space="preserve"> </w:t>
      </w:r>
      <w:r w:rsidRPr="00CD4D0A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75C88D4A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071076A6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48D055C7" w14:textId="77777777" w:rsid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32B376F1" w14:textId="77777777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</w:pPr>
    </w:p>
    <w:p w14:paraId="775535D2" w14:textId="7DEE84B4" w:rsidR="00CD4D0A" w:rsidRPr="00CD4D0A" w:rsidRDefault="00CD4D0A" w:rsidP="00CD4D0A">
      <w:pPr>
        <w:spacing w:line="240" w:lineRule="auto"/>
        <w:ind w:right="-780"/>
        <w:rPr>
          <w:rFonts w:ascii="JetBrainsMono NF" w:hAnsi="JetBrainsMono NF" w:cs="JetBrainsMono NF"/>
          <w:b/>
          <w:bCs/>
          <w:sz w:val="24"/>
          <w:szCs w:val="24"/>
        </w:rPr>
        <w:sectPr w:rsidR="00CD4D0A" w:rsidRPr="00CD4D0A" w:rsidSect="00AB4980"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494951EF" w14:textId="77777777" w:rsidR="00DB2BE7" w:rsidRDefault="00DB2BE7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77972EF9" w14:textId="7777777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4977AD3F" w14:textId="77777777" w:rsidR="00AB4980" w:rsidRDefault="00AB4980" w:rsidP="00F6164F">
      <w:pPr>
        <w:pStyle w:val="Odstavecseseznamem"/>
        <w:ind w:left="0" w:right="-780"/>
        <w:rPr>
          <w:rFonts w:ascii="JetBrainsMono NFM" w:hAnsi="JetBrainsMono NFM" w:cs="JetBrainsMono NFM"/>
          <w:b/>
          <w:bCs/>
          <w:sz w:val="24"/>
          <w:szCs w:val="24"/>
        </w:rPr>
      </w:pPr>
    </w:p>
    <w:p w14:paraId="6FB36F29" w14:textId="2FC0AD12" w:rsidR="00AB4980" w:rsidRPr="00A00672" w:rsidRDefault="00F5731F" w:rsidP="00F5731F">
      <w:pPr>
        <w:pStyle w:val="Odstavecseseznamem"/>
        <w:ind w:left="0"/>
        <w:jc w:val="center"/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sectPr w:rsidR="00AB4980" w:rsidRPr="00A00672" w:rsidSect="00A00672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WARNING</w:t>
      </w:r>
      <w:r w:rsidR="00A00672"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:</w:t>
      </w:r>
      <w:r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br/>
      </w:r>
      <w:r w:rsidR="00A00672" w:rsidRPr="00A00672">
        <w:rPr>
          <w:rFonts w:ascii="JetBrainsMono NFM" w:hAnsi="JetBrainsMono NFM" w:cs="JetBrainsMono NFM"/>
          <w:b/>
          <w:bCs/>
          <w:color w:val="FF0000"/>
          <w:sz w:val="48"/>
          <w:szCs w:val="48"/>
        </w:rPr>
        <w:t>TABULKA DOLE JE NEAKTUÁLNÍ</w:t>
      </w:r>
    </w:p>
    <w:p w14:paraId="35251EC2" w14:textId="77777777" w:rsidR="00A00672" w:rsidRDefault="00A00672" w:rsidP="00A477B8">
      <w:pPr>
        <w:spacing w:line="240" w:lineRule="auto"/>
        <w:ind w:right="-85"/>
        <w:rPr>
          <w:b/>
          <w:bCs/>
          <w:sz w:val="18"/>
          <w:szCs w:val="14"/>
        </w:rPr>
        <w:sectPr w:rsidR="00A00672" w:rsidSect="00F6164F">
          <w:type w:val="continuous"/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0E80C18B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C000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6A40A2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6A40A2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6A40A2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</w:pPr>
            <w:r w:rsidRPr="006A40A2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6A40A2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6A40A2" w:rsidRPr="00A76460" w:rsidRDefault="006A40A2" w:rsidP="006A40A2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lastRenderedPageBreak/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6A40A2" w:rsidRPr="00FA06B3" w:rsidRDefault="006A40A2" w:rsidP="006A40A2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F6164F">
          <w:type w:val="continuous"/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DB2BE7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914338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405936B5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">
    <w:altName w:val="Calibri"/>
    <w:charset w:val="EE"/>
    <w:family w:val="modern"/>
    <w:pitch w:val="variable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8DA27C" w14:textId="77777777" w:rsidR="00BD5AA7" w:rsidRPr="00EA2D12" w:rsidRDefault="00BD5AA7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6F206E2C" w14:textId="77777777" w:rsidR="00BD5AA7" w:rsidRPr="00EA2D12" w:rsidRDefault="00BD5AA7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7849FE"/>
    <w:multiLevelType w:val="hybridMultilevel"/>
    <w:tmpl w:val="BAE2EED0"/>
    <w:lvl w:ilvl="0" w:tplc="4BE02548">
      <w:start w:val="45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4F326E"/>
    <w:multiLevelType w:val="hybridMultilevel"/>
    <w:tmpl w:val="B760604C"/>
    <w:lvl w:ilvl="0" w:tplc="A7DE5B78">
      <w:start w:val="1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631547"/>
    <w:multiLevelType w:val="hybridMultilevel"/>
    <w:tmpl w:val="0DFA85F4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8A097D"/>
    <w:multiLevelType w:val="hybridMultilevel"/>
    <w:tmpl w:val="49F6C712"/>
    <w:lvl w:ilvl="0" w:tplc="0EBA62FC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5728038">
    <w:abstractNumId w:val="6"/>
  </w:num>
  <w:num w:numId="2" w16cid:durableId="1598902056">
    <w:abstractNumId w:val="11"/>
  </w:num>
  <w:num w:numId="3" w16cid:durableId="1759670212">
    <w:abstractNumId w:val="1"/>
  </w:num>
  <w:num w:numId="4" w16cid:durableId="684289451">
    <w:abstractNumId w:val="0"/>
  </w:num>
  <w:num w:numId="5" w16cid:durableId="1600142706">
    <w:abstractNumId w:val="15"/>
  </w:num>
  <w:num w:numId="6" w16cid:durableId="1356884430">
    <w:abstractNumId w:val="8"/>
  </w:num>
  <w:num w:numId="7" w16cid:durableId="1885407089">
    <w:abstractNumId w:val="4"/>
  </w:num>
  <w:num w:numId="8" w16cid:durableId="1781409971">
    <w:abstractNumId w:val="3"/>
  </w:num>
  <w:num w:numId="9" w16cid:durableId="1653563983">
    <w:abstractNumId w:val="7"/>
  </w:num>
  <w:num w:numId="10" w16cid:durableId="2120953147">
    <w:abstractNumId w:val="12"/>
  </w:num>
  <w:num w:numId="11" w16cid:durableId="1024592921">
    <w:abstractNumId w:val="9"/>
  </w:num>
  <w:num w:numId="12" w16cid:durableId="2063826795">
    <w:abstractNumId w:val="16"/>
  </w:num>
  <w:num w:numId="13" w16cid:durableId="1071733852">
    <w:abstractNumId w:val="2"/>
  </w:num>
  <w:num w:numId="14" w16cid:durableId="1272085793">
    <w:abstractNumId w:val="5"/>
  </w:num>
  <w:num w:numId="15" w16cid:durableId="2052342000">
    <w:abstractNumId w:val="14"/>
  </w:num>
  <w:num w:numId="16" w16cid:durableId="1391615585">
    <w:abstractNumId w:val="13"/>
  </w:num>
  <w:num w:numId="17" w16cid:durableId="1640498908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47F79"/>
    <w:rsid w:val="000568FC"/>
    <w:rsid w:val="00065247"/>
    <w:rsid w:val="00066CD2"/>
    <w:rsid w:val="00074E34"/>
    <w:rsid w:val="000D5251"/>
    <w:rsid w:val="000D6C48"/>
    <w:rsid w:val="000E07C4"/>
    <w:rsid w:val="000E54AB"/>
    <w:rsid w:val="000E7887"/>
    <w:rsid w:val="00105AC6"/>
    <w:rsid w:val="00125890"/>
    <w:rsid w:val="001313D3"/>
    <w:rsid w:val="00133720"/>
    <w:rsid w:val="00142F0D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36C0"/>
    <w:rsid w:val="001F72EF"/>
    <w:rsid w:val="00201875"/>
    <w:rsid w:val="002110F9"/>
    <w:rsid w:val="00213FED"/>
    <w:rsid w:val="00215AB6"/>
    <w:rsid w:val="002168EB"/>
    <w:rsid w:val="002216B6"/>
    <w:rsid w:val="00235143"/>
    <w:rsid w:val="00257E7D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C713F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0E86"/>
    <w:rsid w:val="00442F16"/>
    <w:rsid w:val="00446DB4"/>
    <w:rsid w:val="00453476"/>
    <w:rsid w:val="00471A13"/>
    <w:rsid w:val="00475DC2"/>
    <w:rsid w:val="004A06F7"/>
    <w:rsid w:val="004A63D8"/>
    <w:rsid w:val="004B064A"/>
    <w:rsid w:val="004C3D43"/>
    <w:rsid w:val="004D4164"/>
    <w:rsid w:val="004D4E7E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34437"/>
    <w:rsid w:val="00540747"/>
    <w:rsid w:val="0054777B"/>
    <w:rsid w:val="00566602"/>
    <w:rsid w:val="005670CA"/>
    <w:rsid w:val="005B0BB5"/>
    <w:rsid w:val="005B2429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40A2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43398"/>
    <w:rsid w:val="00743F09"/>
    <w:rsid w:val="00746F4A"/>
    <w:rsid w:val="00747E92"/>
    <w:rsid w:val="00772046"/>
    <w:rsid w:val="007807EE"/>
    <w:rsid w:val="0078296D"/>
    <w:rsid w:val="00791482"/>
    <w:rsid w:val="00794481"/>
    <w:rsid w:val="007B49D7"/>
    <w:rsid w:val="007B6468"/>
    <w:rsid w:val="007C357F"/>
    <w:rsid w:val="007F4479"/>
    <w:rsid w:val="007F60C1"/>
    <w:rsid w:val="008020E4"/>
    <w:rsid w:val="008228EE"/>
    <w:rsid w:val="00846C31"/>
    <w:rsid w:val="00847472"/>
    <w:rsid w:val="00873DC4"/>
    <w:rsid w:val="00873DFF"/>
    <w:rsid w:val="0089158B"/>
    <w:rsid w:val="008A2BB4"/>
    <w:rsid w:val="008F0D36"/>
    <w:rsid w:val="008F1B36"/>
    <w:rsid w:val="009009AD"/>
    <w:rsid w:val="009230BB"/>
    <w:rsid w:val="0092393A"/>
    <w:rsid w:val="0093060D"/>
    <w:rsid w:val="009306DB"/>
    <w:rsid w:val="00945107"/>
    <w:rsid w:val="00945CD7"/>
    <w:rsid w:val="00954FF8"/>
    <w:rsid w:val="00966F09"/>
    <w:rsid w:val="009726BF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9F3821"/>
    <w:rsid w:val="00A00672"/>
    <w:rsid w:val="00A12660"/>
    <w:rsid w:val="00A16798"/>
    <w:rsid w:val="00A477B8"/>
    <w:rsid w:val="00A57093"/>
    <w:rsid w:val="00A62F49"/>
    <w:rsid w:val="00A76460"/>
    <w:rsid w:val="00A879DF"/>
    <w:rsid w:val="00AA6522"/>
    <w:rsid w:val="00AA6EFC"/>
    <w:rsid w:val="00AB0170"/>
    <w:rsid w:val="00AB2E02"/>
    <w:rsid w:val="00AB3440"/>
    <w:rsid w:val="00AB4980"/>
    <w:rsid w:val="00AB7E06"/>
    <w:rsid w:val="00AC4326"/>
    <w:rsid w:val="00AD4BD1"/>
    <w:rsid w:val="00AD52B7"/>
    <w:rsid w:val="00AD53A7"/>
    <w:rsid w:val="00AE439F"/>
    <w:rsid w:val="00AE48E9"/>
    <w:rsid w:val="00AE7DE4"/>
    <w:rsid w:val="00AF54D8"/>
    <w:rsid w:val="00AF6285"/>
    <w:rsid w:val="00B0410A"/>
    <w:rsid w:val="00B32D35"/>
    <w:rsid w:val="00B378ED"/>
    <w:rsid w:val="00B91895"/>
    <w:rsid w:val="00B944D1"/>
    <w:rsid w:val="00BB45A5"/>
    <w:rsid w:val="00BB61DF"/>
    <w:rsid w:val="00BB7CEC"/>
    <w:rsid w:val="00BC5D82"/>
    <w:rsid w:val="00BD4D29"/>
    <w:rsid w:val="00BD5AA7"/>
    <w:rsid w:val="00BE4452"/>
    <w:rsid w:val="00BE507A"/>
    <w:rsid w:val="00BE518C"/>
    <w:rsid w:val="00BE5834"/>
    <w:rsid w:val="00BF131D"/>
    <w:rsid w:val="00BF70EC"/>
    <w:rsid w:val="00C06E6E"/>
    <w:rsid w:val="00C331A2"/>
    <w:rsid w:val="00C40FAF"/>
    <w:rsid w:val="00C46DFF"/>
    <w:rsid w:val="00C615A4"/>
    <w:rsid w:val="00C72CBD"/>
    <w:rsid w:val="00C866AF"/>
    <w:rsid w:val="00C8685A"/>
    <w:rsid w:val="00C905F8"/>
    <w:rsid w:val="00C938B6"/>
    <w:rsid w:val="00C97330"/>
    <w:rsid w:val="00CA2007"/>
    <w:rsid w:val="00CA5FEA"/>
    <w:rsid w:val="00CC1EC6"/>
    <w:rsid w:val="00CC2821"/>
    <w:rsid w:val="00CD4D0A"/>
    <w:rsid w:val="00CF2779"/>
    <w:rsid w:val="00D12D99"/>
    <w:rsid w:val="00D166C2"/>
    <w:rsid w:val="00D24483"/>
    <w:rsid w:val="00D37ABC"/>
    <w:rsid w:val="00D67581"/>
    <w:rsid w:val="00D8201F"/>
    <w:rsid w:val="00DB2BE7"/>
    <w:rsid w:val="00DB4826"/>
    <w:rsid w:val="00DB7779"/>
    <w:rsid w:val="00DC2E5E"/>
    <w:rsid w:val="00DD0E53"/>
    <w:rsid w:val="00DD5AD2"/>
    <w:rsid w:val="00E002D7"/>
    <w:rsid w:val="00E02C38"/>
    <w:rsid w:val="00E057B0"/>
    <w:rsid w:val="00E06DA3"/>
    <w:rsid w:val="00E17D9D"/>
    <w:rsid w:val="00E23561"/>
    <w:rsid w:val="00E32838"/>
    <w:rsid w:val="00E32E80"/>
    <w:rsid w:val="00E426AC"/>
    <w:rsid w:val="00E43A22"/>
    <w:rsid w:val="00E522FE"/>
    <w:rsid w:val="00E727C7"/>
    <w:rsid w:val="00E875B3"/>
    <w:rsid w:val="00EA2D12"/>
    <w:rsid w:val="00EB5059"/>
    <w:rsid w:val="00EC094E"/>
    <w:rsid w:val="00EC46D9"/>
    <w:rsid w:val="00ED2DA6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5731F"/>
    <w:rsid w:val="00F6164F"/>
    <w:rsid w:val="00F70C8B"/>
    <w:rsid w:val="00F72186"/>
    <w:rsid w:val="00F90E5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00672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2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9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5</TotalTime>
  <Pages>7</Pages>
  <Words>531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201</cp:revision>
  <cp:lastPrinted>2024-11-11T00:09:00Z</cp:lastPrinted>
  <dcterms:created xsi:type="dcterms:W3CDTF">2020-09-17T14:59:00Z</dcterms:created>
  <dcterms:modified xsi:type="dcterms:W3CDTF">2024-11-20T00:16:00Z</dcterms:modified>
</cp:coreProperties>
</file>